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ทดสอบ เริ่มถ่ายเลยครับ สวัสดีคุณครูที่อยู่ปลายทางและนักเรียนชื่อปลายทางที่น่ารักทุกคนทุกโรงเรียนเลยนะครับ สำหรับวันนี้กลับมาพบกันเช่นเดิม มีรายวิชาการงานอาชีพ ระดับชั้นประถมศึกษาปีที่ 5 นะครับ กับครูวิทยาปัญญายืนครับ พระครูนกสุนทรีสาธุภาพค่ะ วันนี้นะคะให้เด็กนั้นเตรียมสมุดขึ้นมาค่ะ และเขียนวันที่เรียบร้อยแล้วหรือยัง ดีมากเลยค่ะ วันนี้เราจะเรียนรู้กันในเรื่องของการทำโครงงานอาชีพนะคะ คืนนั้นเราจะมาจากจุดประสงค์ของการเรียนรู้ก่อนนะครับ จุดประสงค์ของการเรียนรู้ในวันนี้มีอยู่ทั้งหมด 3 ข้อประกอบไปด้วยอะไรบ้างครับครูนก สำหรับข้อที่ 1 นะคะนักเรียนสามารถอธิบายประเภทของโครงงานอาชีพได้ บทที่ 2 ค่ะนักเรียนสามารถ เขียนและฝึกปฏิบัติโครงงานอาชีพได้ ข้อที่ 3 ค่ะ มีความมุ่งมั่นในการทำงานค่ะ คิดว่าเด็กๆต้องผ่านจุดประสงค์ทั้ง 3 ข้ออย่างแน่นอนเลยค่ะ ถูกต้องนะครับ ก่อนอื่นนะครับขอให้นักเรียนที่อยู่ปลายทาง ยืดตัวให้ตรง ทำกับตั้งสตินะครับ วันนี้ครูวิทย์มีคำถามชวนคิดนะครับอยากจะถามนักเรียนชื่อปลายทาง คำถามนั้นก็คือนะครับ นักเรียนเคยทำโครงงานหรือไม่ ทบทวนคำถามอีก 1 ครั้งนะครับ เคยทำโครงงานหรือไม่นะครับ คำตอบก็มี 2 อย่างเลยใช่ไหมคะใช่ครับเคยกับไม่เคยค่ะ ฟังแล้วครูนกได้ยินว่าเคยหรือไม่เคยครับ บางส่วนก็เคยขาดครูวิทย์ บางส่วนก็ไม่เคยค่ะ ไม่เป็นไรนะครับ สำหรับคำถามข้อที่ 2 นะครับ นักเรียนคิดว่า โครงงานคืออะไรครับ โครงงานคืออะไรครับ ตอนนี้นะครับให้นักเรียนได้แลกเปลี่ยนเรียนรู้กันนะครับ ระหว่างเพื่อนในชั้นเรียนของตัวเองนะครับ ดนตรี ข้างในมันเป็นเสียงดนตรีผมก็เลยยังไม่ได้พูดอะไร คนแก่ ครับสุดยอดครับ สามารถเร่งเสียงหูฟังได้ไหมครับ OK คนจัดคำตอบที่ปลายทางแล้วนะครับครูนกนักเรียนที่ปลายทางนะครับ อยากได้เสียงดังฟังชัดเจนเลยนะครับ บางคนก็บอกว่าเกี่ยวกับการทดลองได้นอนใช่ค่ะบางคนก็บอกว่าเกี่ยวกับการทำอาหารนะครับ พิเศษ บางคนก็บอกว่าเกี่ยวกับงานประดิษฐ์ครับ ถือว่าถูกต้องนะครับ จะมีเนื้อหาเป็นกระบวนการเป็นขั้นตอน วันนี้เราก็จะได้เรียนรู้กันนะครับ ความหมายของโครงงาน อาชีพกันบ้างนะครับ ว่าจะหมายถึงอะไรครับ หมายถึงการศึกษาค้นคว้าเกี่ยวกับสิ่งใดสิ่งหนึ่ง ได้ผลสรุป โดยใช้วิธีการที่ศึกษาอย่างเป็นระบบ มีขั้นตอน มีการวางแผนในการศึกษาอย่างละเอียด ปฏิบัติการวางแผนที่วางไว้จึงสำเร็จ นี่คือความหมายของโครงงานนะคะ ต่างจากการทำรายงานนะคะ มาถึงคำถาม คำถามนะครับ ให้นักเรียนตั้งใจฟังให้ดีนะครับ นักเรียนคิดว่า ประเภทของโครงงาน มีอะไรบ้างครับ คำถามอีก 1 ครั้งนะครับ คิดว่า ประเภทของโครงการอะไรบ้างครับ นักเรียนที่อยู่ไกลทางคนไหนได้คำตอบแล้วนะครับ ก็สามารถที่จะยกมือสูงๆนะครับ แล้วตอบคำตอบนัดกับครูปลายทางได้เลยนะครับ เปิดเสียงดนตรีวงเล็บปิด ครับผม แต่ผมคิดว่าผมต้อง สมาธิในการฟังและดูในหน้าจอข้างในได้ไหมครับว่ามันขึ้นยังไงบ้าง เขาเอาเข้ามาตรวจแล้วก็มันก็จะมีครับ ทดสอบครับ เก่งจริงๆเลยนะครับ ประเภทของโครงงานกันบ้างนะครับ ว่าจะมีอะไรบ้าง ชื่อโครงงานอาชีพนั้นนะครับ สามารถแบ่งออกเป็น 4 ประเภทดังนี้นะครับ ที่ถ่ายหน่อย ใครจองครับ โครงงานประเภททดลองค้นคว้าค่ะ รับประเภทที่ 3 นะครับก็คือโครงงานประเภทศึกษาความรู้ทฤษฎีหลักการหรือแนวคิดใหม่ ประเภทที่ 4 นะคะ โครงงานประเภทสิ่งประดิษฐ์ค่ะ ก็คือประเภทของโครงงานนะครับ สรุปแล้วมีอยู่ 4 ประเภทนะครับ ก็มาดูประเภทที่ 1 กันเลยนะครับ โครงงานสำรวจรวบรวมข้อมูลนะครับ ก็จะมีจุดประสงค์คือนะครับ นำข้อมูลมาใช้ประโยชน์ในการพัฒนา ปรับปรุง ส่งเสริมให้ผลงาน มีคุณภาพ หรือผลงานที่ดียิ่งขึ้นนะครับ เป็นการพัฒนานะครับแล้วก็กลับพรุ่งนี้เน้นย้ำเลยนะครับ สำหรับตัวอย่างของโครงงานนะครับเช่น โครงงานที่เกี่ยวกับการสำรวจราคาสินค้า การประกอบอาชีพ หรืออาจจะเป็นความต้องการในการบริโภคเป็นต้นนะครับ อันนี้ก็จะเป็นตัวอย่าง สำหรับองค์ประกอบสำคัญที่เราจะต้องใช้นะครับในโครงงานประเภทที่ 1 นี้ ก็คือ แบบสอบถามครับ หรืออาจจะเป็นแบบสัมภาษณ์ แบบบันทึกข้อมูลต่างๆ แบบสังเกต แบบสำรวจความพึงพอใจนะครับ ก็เป็นองค์ประกอบสำคัญเลยนะครับ ประเภทที่ 2 นะคะ โครงงานประเภททดลองค้นคว้าค่ะ จุดประสงค์ของโครงงานประเภทนี้นะคะก็คือ เพื่อที่จะทดลองค้นคว้า หรือศึกษาเรื่องใดเรื่องหนึ่งโดยเฉพาะ คะ ตัวอย่างของโครงงานค่ะ การทดลองสูตรอาหารเพื่อสุขภาพ การปลูกพืชในสารละลาย สูตรเครื่องดื่มเป็นต้น นะคะนี่คือเป็นการทดลองนะคะแล้วก็ทดลองดูว่าสูตรไหนดีกว่ากันนะคะ องค์ประกอบสำคัญค่ะ คือการออกแบบทดลองค่ะ แล้วก็ตัวแปรต่างๆนะคะ อย่างเช่นถ้าเกิดว่าในเรื่องของอาหารนะคะ ลองทดลองดูว่าถ้าเกิดใส่น้ำตาล แล้วถ้าเกิดเราไม่ใช้น้ำตาล ทดลองใช้สารให้ความหวานอื่น สารให้ความหวานอื่นแทนน้ำตาลมีอะไรบ้างคะ อาจจะเป็นหญ้าหวาน น้ำอ้อย น้ำผึ้ง แบบนี้เป็นต้นนะคะ ประเทศที่ 3 แล้วครับ ก็คือศึกษาความรู้ สวัสดี หลักการหรือแนวคิดใหม่นะครับ โดยจะมีจุดประสงค์เพื่อเสนอความรู้หรือหลักการใหม่ๆ คิดใหม่ๆ โดยผ่านการตรวจสอบอย่างถูกต้องนะครับ ตัวอย่างโครงงานนะครับก็ได้แก่ทฤษฎีการบริหาร อาจจะเป็นการบริหารจัดการในชั้นเรียนนะครับ ทฤษฎีการเรียนรู้ต่างๆ บางคนชอบฟังมากกว่าอ่าน บางคนชอบอ่านมากกว่าฟังหรือการจดนะครับ องค์ประกอบสำคัญเลยนะครับ ผู้ทำโครงงานจะต้องมีความรู้เฉพาะทางในเรื่องนั้นๆ อย่างชัดเจน จะทำโครงงานนั้นได้นะครับ โครงงานประเภทที่ 4 ค่ะ โครงงานประเภทสิ่งประดิษฐ์ค่ะ ไปส่งนะคะก็คือ เพื่อนำความรู้และประสบการณ์นะคะ ประดิษฐ์หรือสร้างสิ่งใหม่ๆได้อย่างสร้างสรรค์ค่ะ ตัวอย่างของโครงงานนะคะก็เช่น การประดิษฐ์เครื่องทำขนม การผลิตเสื้อผ้า การตกแต่งหนังสือ หรืองานจักสานต่างๆเป็นต้น องค์ประกอบสำคัญค่ะ ชุดการออกแบบความคิดสร้างสรรค์ แล้วก็ความรู้ ประสบการณ์ต่างๆที่เคยพบเห็นมาแล้วคะ และก็โครงงานประเภทสิ่งประดิษฐ์ค่ะ นี่ก็คือประเภทของโครงงานนะครับ สรุปแล้วว่าโครงงานมีกี่ประเภทครับนักเรียน เก่งมากเลยนะครับนักเรียนที่ปลายทางตอบเสียงดังมากว่า 4 ประเภทนะครับ มาถึงคำถามชวนคิดกันบ้างนะครับ คำถามชวนคิดนะครับนักเรียนคิดว่า การทำโครงงาน มีขั้นตอนอะไรบ้าง ทบทวนคำถามอีก 1 ครั้งนะครับ นักเรียนคิดว่า การทำโครงงาน มีขั้นตอนอะไรบ้างนะครับ ตอนนี้ให้นักเรียนนะครับ ตอบคำตอบนั้นกับครูปลายทางนะครับ หากว่าคนไหนอยากจะปรึกษาเพื่อนๆ เปิดโอกาสให้นักเรียน ได้ปรึกษาเพื่อนๆที่นั่งข้างๆ อย่าเสียงดังนะครับ ดนตรี ขอลองฟังบ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Revoice</dc:title>
  <dc:creator/>
  <cp:keywords/>
  <dcterms:created xsi:type="dcterms:W3CDTF">2022-10-05T06:51:48Z</dcterms:created>
  <dcterms:modified xsi:type="dcterms:W3CDTF">2022-10-05T0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11.08 น.</vt:lpwstr>
  </property>
  <property fmtid="{D5CDD505-2E9C-101B-9397-08002B2CF9AE}" pid="3" name="subtitle">
    <vt:lpwstr/>
  </property>
</Properties>
</file>